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edicta Owus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edic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wus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23 Columbus Drive,2h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rwaa25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305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mo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